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ebano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Lebanon received a score of 58.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Lebanon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ebanon received a score of</w:t>
      </w:r>
      <w:r>
        <w:t xml:space="preserve"> </w:t>
      </w:r>
      <w:r>
        <w:rPr>
          <w:b/>
          <w:bCs/>
        </w:rPr>
        <w:t xml:space="preserve">61.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Lebanon received a score of 78.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Lebanon received a score of 51.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Lebanon received a score of 4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Lebanon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Lebano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Lebanon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Lebano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Lebanon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Lebanon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Lebanon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Lebanon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Lebanon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Lebano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Lebanon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Lebanon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5, 2006, 2011, 2017,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09:56Z</dcterms:created>
  <dcterms:modified xsi:type="dcterms:W3CDTF">2024-11-12T01: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Lebanon Country Report</vt:lpwstr>
  </property>
  <property fmtid="{D5CDD505-2E9C-101B-9397-08002B2CF9AE}" pid="10" name="toc-title">
    <vt:lpwstr>Table of contents</vt:lpwstr>
  </property>
</Properties>
</file>